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b569ad68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b569ad68-d855-11eb-abc7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7:0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2WQQrEMAwDxX7A//+lfpD1KL3tZcE+NIXQtCBsS5aj87OsV32TVPwqyffw0e/695tONZQbudhzGOKpGqrUsVYOC3hUQuAu4h33s4HXJSNbd9Ib9dNN9K4FfllNraD4amhaP/RnkMX7FK9JOJTuyB2lx3w0EUjZpEolp/GpnhjLdN8Y7/LaJUyfaEEvnbKzNSYynOolBIeZOM1YL3CBUCLmOR9Yn28lTcvN9ewABdxa4COhIT32M/cDGphea3bnfhUfQCoho2fImI/gRIRe6N+k6kr/XuCpP/s8jRshLug5XZbpFu1s+HNa5GRgLswPvMDX/uZ+xXyDDYx1w/8SVZRMrN7AExeY0Fxeub/QICgn27x+GR/U7qz4wbUCbn/sC/p77333C6hAbmaBIl3n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am still down and this is the 3 day now. I know this service is free</w:t>
      </w:r>
      <w:r>
        <w:t xml:space="preserve"> </w:t>
      </w:r>
      <w:r>
        <w:t xml:space="preserve">for me, however, I do need my phone. Just curious how much longer it</w:t>
      </w:r>
      <w:r>
        <w:t xml:space="preserve"> </w:t>
      </w:r>
      <w:r>
        <w:t xml:space="preserve">will be. Thank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b569ad68-d855-11eb-abc7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7:0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b569ad68-d855-11eb-abc7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b569ad68-d855-11eb-abc7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b569ad68</dc:title>
  <dc:creator/>
  <cp:keywords/>
  <dcterms:created xsi:type="dcterms:W3CDTF">2026-05-03T09:27:07Z</dcterms:created>
  <dcterms:modified xsi:type="dcterms:W3CDTF">2026-05-03T09:2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